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4: Mortality of eggs due to lack of groundwater upwelling on lake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6:03Z</dcterms:created>
  <dcterms:modified xsi:type="dcterms:W3CDTF">2022-12-05T22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